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A2FD7E" w14:textId="44D8D7D3" w:rsidR="009B203F" w:rsidRDefault="009B203F" w:rsidP="009B203F"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2FA97FA" wp14:editId="1DAF6258">
                <wp:simplePos x="0" y="0"/>
                <wp:positionH relativeFrom="column">
                  <wp:posOffset>5619750</wp:posOffset>
                </wp:positionH>
                <wp:positionV relativeFrom="paragraph">
                  <wp:posOffset>3257549</wp:posOffset>
                </wp:positionV>
                <wp:extent cx="800100" cy="1866900"/>
                <wp:effectExtent l="0" t="38100" r="57150" b="1905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00100" cy="18669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A4020E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5" o:spid="_x0000_s1026" type="#_x0000_t32" style="position:absolute;margin-left:442.5pt;margin-top:256.5pt;width:63pt;height:147pt;flip:y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FD5A5C7" wp14:editId="12242BF6">
                <wp:simplePos x="0" y="0"/>
                <wp:positionH relativeFrom="column">
                  <wp:posOffset>3409949</wp:posOffset>
                </wp:positionH>
                <wp:positionV relativeFrom="paragraph">
                  <wp:posOffset>3228975</wp:posOffset>
                </wp:positionV>
                <wp:extent cx="1057275" cy="1981200"/>
                <wp:effectExtent l="0" t="38100" r="47625" b="1905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57275" cy="19812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F684743" id="Straight Arrow Connector 14" o:spid="_x0000_s1026" type="#_x0000_t32" style="position:absolute;margin-left:268.5pt;margin-top:254.25pt;width:83.25pt;height:156pt;flip:y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ED82148" wp14:editId="7B870E1A">
                <wp:simplePos x="0" y="0"/>
                <wp:positionH relativeFrom="column">
                  <wp:posOffset>371474</wp:posOffset>
                </wp:positionH>
                <wp:positionV relativeFrom="paragraph">
                  <wp:posOffset>3190875</wp:posOffset>
                </wp:positionV>
                <wp:extent cx="1743075" cy="1924050"/>
                <wp:effectExtent l="0" t="38100" r="47625" b="19050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43075" cy="19240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C6DB01E" id="Straight Arrow Connector 13" o:spid="_x0000_s1026" type="#_x0000_t32" style="position:absolute;margin-left:29.25pt;margin-top:251.25pt;width:137.25pt;height:151.5pt;flip:y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5F5B9B8" wp14:editId="7C107B53">
                <wp:simplePos x="0" y="0"/>
                <wp:positionH relativeFrom="column">
                  <wp:posOffset>5191125</wp:posOffset>
                </wp:positionH>
                <wp:positionV relativeFrom="paragraph">
                  <wp:posOffset>666750</wp:posOffset>
                </wp:positionV>
                <wp:extent cx="1171575" cy="1457325"/>
                <wp:effectExtent l="0" t="0" r="66675" b="47625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71575" cy="14573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6BA08F" id="Straight Arrow Connector 12" o:spid="_x0000_s1026" type="#_x0000_t32" style="position:absolute;margin-left:408.75pt;margin-top:52.5pt;width:92.25pt;height:114.7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BA246F3" wp14:editId="63CFC8E7">
                <wp:simplePos x="0" y="0"/>
                <wp:positionH relativeFrom="column">
                  <wp:posOffset>4648200</wp:posOffset>
                </wp:positionH>
                <wp:positionV relativeFrom="paragraph">
                  <wp:posOffset>19050</wp:posOffset>
                </wp:positionV>
                <wp:extent cx="1485900" cy="571500"/>
                <wp:effectExtent l="19050" t="19050" r="19050" b="1905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85900" cy="571500"/>
                        </a:xfrm>
                        <a:prstGeom prst="rect">
                          <a:avLst/>
                        </a:prstGeom>
                        <a:noFill/>
                        <a:ln w="28575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0EF73E4" id="Rectangle 9" o:spid="_x0000_s1026" style="position:absolute;margin-left:366pt;margin-top:1.5pt;width:117pt;height:4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" filled="f" strokecolor="#1f3763 [1604]" strokeweight="2.25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9999A53" wp14:editId="5A63416D">
                <wp:simplePos x="0" y="0"/>
                <wp:positionH relativeFrom="column">
                  <wp:posOffset>3067050</wp:posOffset>
                </wp:positionH>
                <wp:positionV relativeFrom="paragraph">
                  <wp:posOffset>666750</wp:posOffset>
                </wp:positionV>
                <wp:extent cx="1466850" cy="1657350"/>
                <wp:effectExtent l="0" t="0" r="76200" b="5715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66850" cy="16573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C6AD725" id="Straight Arrow Connector 11" o:spid="_x0000_s1026" type="#_x0000_t32" style="position:absolute;margin-left:241.5pt;margin-top:52.5pt;width:115.5pt;height:130.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1296F15" wp14:editId="45ADBAFE">
                <wp:simplePos x="0" y="0"/>
                <wp:positionH relativeFrom="column">
                  <wp:posOffset>2352675</wp:posOffset>
                </wp:positionH>
                <wp:positionV relativeFrom="paragraph">
                  <wp:posOffset>19050</wp:posOffset>
                </wp:positionV>
                <wp:extent cx="1485900" cy="571500"/>
                <wp:effectExtent l="19050" t="19050" r="19050" b="1905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85900" cy="571500"/>
                        </a:xfrm>
                        <a:prstGeom prst="rect">
                          <a:avLst/>
                        </a:prstGeom>
                        <a:noFill/>
                        <a:ln w="28575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A3BFF21" id="Rectangle 8" o:spid="_x0000_s1026" style="position:absolute;margin-left:185.25pt;margin-top:1.5pt;width:117pt;height:4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" filled="f" strokecolor="#1f3763 [1604]" strokeweight="2.25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473E49F" wp14:editId="2D2C70CA">
                <wp:simplePos x="0" y="0"/>
                <wp:positionH relativeFrom="column">
                  <wp:posOffset>476249</wp:posOffset>
                </wp:positionH>
                <wp:positionV relativeFrom="paragraph">
                  <wp:posOffset>723899</wp:posOffset>
                </wp:positionV>
                <wp:extent cx="1704975" cy="1571625"/>
                <wp:effectExtent l="0" t="0" r="47625" b="47625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04975" cy="15716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904FBCA" id="Straight Arrow Connector 10" o:spid="_x0000_s1026" type="#_x0000_t32" style="position:absolute;margin-left:37.5pt;margin-top:57pt;width:134.25pt;height:123.7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75291B9" wp14:editId="1298ACC1">
                <wp:simplePos x="0" y="0"/>
                <wp:positionH relativeFrom="margin">
                  <wp:align>left</wp:align>
                </wp:positionH>
                <wp:positionV relativeFrom="paragraph">
                  <wp:posOffset>19050</wp:posOffset>
                </wp:positionV>
                <wp:extent cx="1485900" cy="571500"/>
                <wp:effectExtent l="19050" t="19050" r="19050" b="1905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85900" cy="571500"/>
                        </a:xfrm>
                        <a:prstGeom prst="rect">
                          <a:avLst/>
                        </a:prstGeom>
                        <a:noFill/>
                        <a:ln w="28575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7323443" id="Rectangle 6" o:spid="_x0000_s1026" style="position:absolute;margin-left:0;margin-top:1.5pt;width:117pt;height:45pt;z-index:251665408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" filled="f" strokecolor="#1f3763 [1604]" strokeweight="2.25pt"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661D79A" wp14:editId="2CDC0BA6">
                <wp:simplePos x="0" y="0"/>
                <wp:positionH relativeFrom="margin">
                  <wp:align>left</wp:align>
                </wp:positionH>
                <wp:positionV relativeFrom="paragraph">
                  <wp:posOffset>5343525</wp:posOffset>
                </wp:positionV>
                <wp:extent cx="1485900" cy="571500"/>
                <wp:effectExtent l="19050" t="19050" r="19050" b="190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85900" cy="571500"/>
                        </a:xfrm>
                        <a:prstGeom prst="rect">
                          <a:avLst/>
                        </a:prstGeom>
                        <a:noFill/>
                        <a:ln w="28575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2B18BEE" id="Rectangle 7" o:spid="_x0000_s1026" style="position:absolute;margin-left:0;margin-top:420.75pt;width:117pt;height:45pt;z-index:251667456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" filled="f" strokecolor="#1f3763 [1604]" strokeweight="2.25pt"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037BDED" wp14:editId="51FEA3D5">
                <wp:simplePos x="0" y="0"/>
                <wp:positionH relativeFrom="column">
                  <wp:posOffset>304800</wp:posOffset>
                </wp:positionH>
                <wp:positionV relativeFrom="paragraph">
                  <wp:posOffset>2333625</wp:posOffset>
                </wp:positionV>
                <wp:extent cx="6677025" cy="647700"/>
                <wp:effectExtent l="19050" t="57150" r="47625" b="57150"/>
                <wp:wrapNone/>
                <wp:docPr id="3" name="Arrow: Righ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77025" cy="647700"/>
                        </a:xfrm>
                        <a:prstGeom prst="rightArrow">
                          <a:avLst/>
                        </a:prstGeom>
                        <a:noFill/>
                        <a:ln w="28575">
                          <a:solidFill>
                            <a:srgbClr val="00206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0A49C5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3" o:spid="_x0000_s1026" type="#_x0000_t13" style="position:absolute;margin-left:24pt;margin-top:183.75pt;width:525.75pt;height:5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" adj="20552" filled="f" strokecolor="#002060" strokeweight="2.25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138B797" wp14:editId="7ECD5B38">
                <wp:simplePos x="0" y="0"/>
                <wp:positionH relativeFrom="column">
                  <wp:posOffset>7000875</wp:posOffset>
                </wp:positionH>
                <wp:positionV relativeFrom="paragraph">
                  <wp:posOffset>1619250</wp:posOffset>
                </wp:positionV>
                <wp:extent cx="1790700" cy="1905000"/>
                <wp:effectExtent l="19050" t="19050" r="19050" b="19050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90700" cy="1905000"/>
                        </a:xfrm>
                        <a:prstGeom prst="ellipse">
                          <a:avLst/>
                        </a:prstGeom>
                        <a:noFill/>
                        <a:ln w="381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0832F25" id="Oval 2" o:spid="_x0000_s1026" style="position:absolute;margin-left:551.25pt;margin-top:127.5pt;width:141pt;height:150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" filled="f" strokecolor="#1f3763 [1604]" strokeweight="3pt">
                <v:stroke joinstyle="miter"/>
              </v:oval>
            </w:pict>
          </mc:Fallback>
        </mc:AlternateContent>
      </w:r>
    </w:p>
    <w:p w14:paraId="026D7446" w14:textId="02A36BAA" w:rsidR="009B203F" w:rsidRPr="00C178A8" w:rsidRDefault="00C178A8" w:rsidP="00C178A8">
      <w:pPr>
        <w:tabs>
          <w:tab w:val="left" w:pos="690"/>
          <w:tab w:val="left" w:pos="4410"/>
          <w:tab w:val="left" w:pos="8235"/>
        </w:tabs>
        <w:rPr>
          <w:b/>
        </w:rPr>
      </w:pPr>
      <w:r>
        <w:tab/>
      </w:r>
      <w:r w:rsidRPr="00C178A8">
        <w:rPr>
          <w:b/>
        </w:rPr>
        <w:t xml:space="preserve">People </w:t>
      </w:r>
      <w:r>
        <w:tab/>
      </w:r>
      <w:r w:rsidRPr="00C178A8">
        <w:rPr>
          <w:b/>
        </w:rPr>
        <w:t>Tasks</w:t>
      </w:r>
      <w:r>
        <w:tab/>
      </w:r>
      <w:r w:rsidRPr="00C178A8">
        <w:rPr>
          <w:b/>
        </w:rPr>
        <w:t xml:space="preserve">Tools </w:t>
      </w:r>
    </w:p>
    <w:p w14:paraId="26785826" w14:textId="77777777" w:rsidR="009B203F" w:rsidRPr="009B203F" w:rsidRDefault="009B203F" w:rsidP="009B203F"/>
    <w:p w14:paraId="61B4FF44" w14:textId="77777777" w:rsidR="009B203F" w:rsidRPr="009B203F" w:rsidRDefault="009B203F" w:rsidP="009B203F"/>
    <w:p w14:paraId="787DA698" w14:textId="77777777" w:rsidR="009B203F" w:rsidRPr="009B203F" w:rsidRDefault="009B203F" w:rsidP="009B203F"/>
    <w:p w14:paraId="7C6EBDEA" w14:textId="77777777" w:rsidR="009B203F" w:rsidRPr="009B203F" w:rsidRDefault="009B203F" w:rsidP="009B203F"/>
    <w:p w14:paraId="11F1C4F5" w14:textId="77777777" w:rsidR="009B203F" w:rsidRPr="009B203F" w:rsidRDefault="009B203F" w:rsidP="009B203F"/>
    <w:p w14:paraId="32BCC63B" w14:textId="031D981D" w:rsidR="009B203F" w:rsidRDefault="009B203F" w:rsidP="009B203F"/>
    <w:p w14:paraId="2161515A" w14:textId="655D983D" w:rsidR="00132BA3" w:rsidRPr="009B203F" w:rsidRDefault="009B203F" w:rsidP="009B203F">
      <w:pPr>
        <w:tabs>
          <w:tab w:val="left" w:pos="12135"/>
        </w:tabs>
      </w:pPr>
      <w:r>
        <w:tab/>
      </w:r>
    </w:p>
    <w:p w14:paraId="4F8C8566" w14:textId="4574F896" w:rsidR="00C178A8" w:rsidRPr="00C178A8" w:rsidRDefault="009B203F" w:rsidP="00C178A8">
      <w:pPr>
        <w:tabs>
          <w:tab w:val="left" w:pos="11250"/>
        </w:tabs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84A6C12" wp14:editId="7BD4DF76">
                <wp:simplePos x="0" y="0"/>
                <wp:positionH relativeFrom="column">
                  <wp:posOffset>4943475</wp:posOffset>
                </wp:positionH>
                <wp:positionV relativeFrom="paragraph">
                  <wp:posOffset>2868930</wp:posOffset>
                </wp:positionV>
                <wp:extent cx="1485900" cy="571500"/>
                <wp:effectExtent l="19050" t="19050" r="19050" b="1905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85900" cy="571500"/>
                        </a:xfrm>
                        <a:prstGeom prst="rect">
                          <a:avLst/>
                        </a:prstGeom>
                        <a:noFill/>
                        <a:ln w="28575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AAC8C56" id="Rectangle 5" o:spid="_x0000_s1026" style="position:absolute;margin-left:389.25pt;margin-top:225.9pt;width:117pt;height:4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" filled="f" strokecolor="#1f3763 [1604]" strokeweight="2.25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A06ED6E" wp14:editId="7E7BB36E">
                <wp:simplePos x="0" y="0"/>
                <wp:positionH relativeFrom="column">
                  <wp:posOffset>2552700</wp:posOffset>
                </wp:positionH>
                <wp:positionV relativeFrom="paragraph">
                  <wp:posOffset>2868930</wp:posOffset>
                </wp:positionV>
                <wp:extent cx="1485900" cy="571500"/>
                <wp:effectExtent l="19050" t="19050" r="19050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85900" cy="571500"/>
                        </a:xfrm>
                        <a:prstGeom prst="rect">
                          <a:avLst/>
                        </a:prstGeom>
                        <a:noFill/>
                        <a:ln w="28575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CFF1568" id="Rectangle 4" o:spid="_x0000_s1026" style="position:absolute;margin-left:201pt;margin-top:225.9pt;width:117pt;height:4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" filled="f" strokecolor="#1f3763 [1604]" strokeweight="2.25pt"/>
            </w:pict>
          </mc:Fallback>
        </mc:AlternateContent>
      </w:r>
      <w:r w:rsidR="00C178A8">
        <w:tab/>
      </w:r>
      <w:r w:rsidR="00C178A8" w:rsidRPr="00C178A8">
        <w:rPr>
          <w:b/>
        </w:rPr>
        <w:t>Problem</w:t>
      </w:r>
    </w:p>
    <w:p w14:paraId="30EBFCD6" w14:textId="77777777" w:rsidR="00C178A8" w:rsidRPr="00C178A8" w:rsidRDefault="00C178A8" w:rsidP="00C178A8"/>
    <w:p w14:paraId="48F0E03A" w14:textId="77777777" w:rsidR="00C178A8" w:rsidRPr="00C178A8" w:rsidRDefault="00C178A8" w:rsidP="00C178A8"/>
    <w:p w14:paraId="5F85D83D" w14:textId="77777777" w:rsidR="00C178A8" w:rsidRPr="00C178A8" w:rsidRDefault="00C178A8" w:rsidP="00C178A8"/>
    <w:p w14:paraId="2DF393AF" w14:textId="77777777" w:rsidR="00C178A8" w:rsidRPr="00C178A8" w:rsidRDefault="00C178A8" w:rsidP="00C178A8"/>
    <w:p w14:paraId="55FAD350" w14:textId="77777777" w:rsidR="00C178A8" w:rsidRPr="00C178A8" w:rsidRDefault="00C178A8" w:rsidP="00C178A8"/>
    <w:p w14:paraId="4272F8C7" w14:textId="77777777" w:rsidR="00C178A8" w:rsidRPr="00C178A8" w:rsidRDefault="00C178A8" w:rsidP="00C178A8">
      <w:bookmarkStart w:id="0" w:name="_GoBack"/>
      <w:bookmarkEnd w:id="0"/>
    </w:p>
    <w:p w14:paraId="61F33AFE" w14:textId="77777777" w:rsidR="00C178A8" w:rsidRPr="00C178A8" w:rsidRDefault="00C178A8" w:rsidP="00C178A8"/>
    <w:p w14:paraId="4B6172D8" w14:textId="77777777" w:rsidR="00C178A8" w:rsidRPr="00C178A8" w:rsidRDefault="00C178A8" w:rsidP="00C178A8"/>
    <w:p w14:paraId="60A1F570" w14:textId="77777777" w:rsidR="00C178A8" w:rsidRPr="00C178A8" w:rsidRDefault="00C178A8" w:rsidP="00C178A8"/>
    <w:p w14:paraId="2FAE0E72" w14:textId="4051AD1E" w:rsidR="00C178A8" w:rsidRDefault="00C178A8" w:rsidP="00C178A8"/>
    <w:p w14:paraId="186B332A" w14:textId="3B982568" w:rsidR="009B203F" w:rsidRPr="00C178A8" w:rsidRDefault="00C178A8" w:rsidP="00C178A8">
      <w:pPr>
        <w:tabs>
          <w:tab w:val="left" w:pos="4410"/>
          <w:tab w:val="left" w:pos="8160"/>
          <w:tab w:val="left" w:pos="8550"/>
        </w:tabs>
        <w:ind w:firstLine="720"/>
      </w:pPr>
      <w:r w:rsidRPr="00C178A8">
        <w:rPr>
          <w:b/>
        </w:rPr>
        <w:t xml:space="preserve">Other </w:t>
      </w:r>
      <w:r>
        <w:tab/>
      </w:r>
      <w:r w:rsidRPr="00C178A8">
        <w:rPr>
          <w:b/>
        </w:rPr>
        <w:t xml:space="preserve">Organization </w:t>
      </w:r>
      <w:r>
        <w:tab/>
      </w:r>
      <w:r w:rsidRPr="00C178A8">
        <w:rPr>
          <w:b/>
        </w:rPr>
        <w:t xml:space="preserve">Environment </w:t>
      </w:r>
      <w:r>
        <w:tab/>
      </w:r>
    </w:p>
    <w:sectPr w:rsidR="009B203F" w:rsidRPr="00C178A8" w:rsidSect="009B203F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2MDO2NDE0sDQ0NzJQ0lEKTi0uzszPAykwrAUAADLZ1SwAAAA="/>
  </w:docVars>
  <w:rsids>
    <w:rsidRoot w:val="009B203F"/>
    <w:rsid w:val="00132BA3"/>
    <w:rsid w:val="004E0A21"/>
    <w:rsid w:val="0051625F"/>
    <w:rsid w:val="009B203F"/>
    <w:rsid w:val="00C178A8"/>
    <w:rsid w:val="00D159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4642B1"/>
  <w15:chartTrackingRefBased/>
  <w15:docId w15:val="{28AF49FE-F49A-492B-8A20-62E25DCB8D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14</Words>
  <Characters>8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i Johnson</dc:creator>
  <cp:keywords/>
  <dc:description/>
  <cp:lastModifiedBy>Tami Johnson</cp:lastModifiedBy>
  <cp:revision>1</cp:revision>
  <dcterms:created xsi:type="dcterms:W3CDTF">2018-02-28T15:46:00Z</dcterms:created>
  <dcterms:modified xsi:type="dcterms:W3CDTF">2018-02-28T16:42:00Z</dcterms:modified>
</cp:coreProperties>
</file>